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52109" w14:textId="53BC0D05" w:rsidR="00D102A1" w:rsidRDefault="00D102A1"/>
    <w:p w14:paraId="704C68FB" w14:textId="6936B856" w:rsidR="001D112A" w:rsidRDefault="001D112A" w:rsidP="001D112A">
      <w:pPr>
        <w:pBdr>
          <w:top w:val="single" w:sz="4" w:space="1" w:color="auto"/>
        </w:pBdr>
      </w:pPr>
    </w:p>
    <w:p w14:paraId="6E6D4F1F" w14:textId="235848C8" w:rsidR="00731F6C" w:rsidRPr="00731F6C" w:rsidRDefault="00731F6C" w:rsidP="001D112A">
      <w:pPr>
        <w:pBdr>
          <w:top w:val="single" w:sz="4" w:space="1" w:color="auto"/>
        </w:pBd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 selection of</w:t>
      </w:r>
      <w:r w:rsidR="00C95836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videos</w:t>
      </w:r>
      <w:r w:rsidR="00C95836">
        <w:rPr>
          <w:b/>
          <w:bCs/>
          <w:sz w:val="28"/>
          <w:szCs w:val="28"/>
        </w:rPr>
        <w:t xml:space="preserve">, </w:t>
      </w:r>
      <w:r>
        <w:rPr>
          <w:b/>
          <w:bCs/>
          <w:sz w:val="28"/>
          <w:szCs w:val="28"/>
        </w:rPr>
        <w:t xml:space="preserve">blog posts </w:t>
      </w:r>
      <w:r w:rsidR="00C95836">
        <w:rPr>
          <w:b/>
          <w:bCs/>
          <w:sz w:val="28"/>
          <w:szCs w:val="28"/>
        </w:rPr>
        <w:t xml:space="preserve">and other resources </w:t>
      </w:r>
      <w:r>
        <w:rPr>
          <w:b/>
          <w:bCs/>
          <w:sz w:val="28"/>
          <w:szCs w:val="28"/>
        </w:rPr>
        <w:t>to introduce enterprise blockchain.</w:t>
      </w:r>
    </w:p>
    <w:p w14:paraId="79037111" w14:textId="77777777" w:rsidR="00731F6C" w:rsidRDefault="00731F6C" w:rsidP="001D112A">
      <w:pPr>
        <w:pBdr>
          <w:top w:val="single" w:sz="4" w:space="1" w:color="auto"/>
        </w:pBdr>
        <w:rPr>
          <w:b/>
          <w:bCs/>
        </w:rPr>
      </w:pPr>
    </w:p>
    <w:p w14:paraId="58E546B4" w14:textId="367B49E8" w:rsidR="0063122E" w:rsidRPr="0063122E" w:rsidRDefault="0063122E" w:rsidP="001D112A">
      <w:pPr>
        <w:pBdr>
          <w:top w:val="single" w:sz="4" w:space="1" w:color="auto"/>
        </w:pBdr>
        <w:rPr>
          <w:b/>
          <w:bCs/>
        </w:rPr>
      </w:pPr>
      <w:r>
        <w:rPr>
          <w:b/>
          <w:bCs/>
        </w:rPr>
        <w:t xml:space="preserve">1. </w:t>
      </w:r>
      <w:r w:rsidRPr="0063122E">
        <w:rPr>
          <w:b/>
          <w:bCs/>
        </w:rPr>
        <w:t>Introducing Blockchain</w:t>
      </w:r>
    </w:p>
    <w:p w14:paraId="1E2DE99F" w14:textId="1CDC98F8" w:rsidR="00731F6C" w:rsidRDefault="00ED64CE" w:rsidP="00C95836">
      <w:pPr>
        <w:pStyle w:val="ListParagraph"/>
        <w:numPr>
          <w:ilvl w:val="0"/>
          <w:numId w:val="1"/>
        </w:numPr>
      </w:pPr>
      <w:hyperlink r:id="rId7" w:history="1">
        <w:r w:rsidR="001D112A" w:rsidRPr="00B43F81">
          <w:rPr>
            <w:rStyle w:val="Hyperlink"/>
          </w:rPr>
          <w:t>https://www.ted.com/talks/don_tapscott_how_the_blockchain_is_changing_money_and_business?utm_campaign=tedspread&amp;utm_medium=referral&amp;utm_source=tedcomshare</w:t>
        </w:r>
      </w:hyperlink>
    </w:p>
    <w:p w14:paraId="02F9247A" w14:textId="37FD146A" w:rsidR="00C95836" w:rsidRDefault="00ED64CE" w:rsidP="00C95836">
      <w:pPr>
        <w:pStyle w:val="ListParagraph"/>
        <w:numPr>
          <w:ilvl w:val="0"/>
          <w:numId w:val="1"/>
        </w:numPr>
      </w:pPr>
      <w:hyperlink r:id="rId8" w:history="1">
        <w:r w:rsidR="00C95836" w:rsidRPr="00B43F81">
          <w:rPr>
            <w:rStyle w:val="Hyperlink"/>
          </w:rPr>
          <w:t>https://www.youtube.com/watch?v=KP_hGPQVLpA</w:t>
        </w:r>
      </w:hyperlink>
    </w:p>
    <w:p w14:paraId="6B2159C6" w14:textId="07ABE07A" w:rsidR="00C95836" w:rsidRDefault="00ED64CE" w:rsidP="00C95836">
      <w:pPr>
        <w:pStyle w:val="ListParagraph"/>
        <w:numPr>
          <w:ilvl w:val="0"/>
          <w:numId w:val="1"/>
        </w:numPr>
      </w:pPr>
      <w:hyperlink r:id="rId9" w:history="1">
        <w:r w:rsidR="00C95836" w:rsidRPr="00B43F81">
          <w:rPr>
            <w:rStyle w:val="Hyperlink"/>
          </w:rPr>
          <w:t>https://medium.com/coinmonks/blockchain-101-beginners-guide-to-understanding-the-technology-75a75f863ec2</w:t>
        </w:r>
      </w:hyperlink>
    </w:p>
    <w:p w14:paraId="04635113" w14:textId="77777777" w:rsidR="00731F6C" w:rsidRDefault="00731F6C" w:rsidP="00C95836"/>
    <w:p w14:paraId="0553576E" w14:textId="0ABF034C" w:rsidR="0063122E" w:rsidRPr="0063122E" w:rsidRDefault="0063122E" w:rsidP="00C95836">
      <w:pPr>
        <w:rPr>
          <w:b/>
          <w:bCs/>
        </w:rPr>
      </w:pPr>
      <w:r>
        <w:rPr>
          <w:b/>
          <w:bCs/>
        </w:rPr>
        <w:t xml:space="preserve">2. </w:t>
      </w:r>
      <w:r w:rsidRPr="0063122E">
        <w:rPr>
          <w:b/>
          <w:bCs/>
        </w:rPr>
        <w:t>Introducing Corda Enterprise</w:t>
      </w:r>
    </w:p>
    <w:p w14:paraId="1D0E7AE2" w14:textId="62682F15" w:rsidR="00731F6C" w:rsidRDefault="00ED64CE" w:rsidP="00C95836">
      <w:pPr>
        <w:pStyle w:val="ListParagraph"/>
        <w:numPr>
          <w:ilvl w:val="0"/>
          <w:numId w:val="2"/>
        </w:numPr>
      </w:pPr>
      <w:hyperlink r:id="rId10" w:history="1">
        <w:r w:rsidR="0063122E" w:rsidRPr="00B43F81">
          <w:rPr>
            <w:rStyle w:val="Hyperlink"/>
          </w:rPr>
          <w:t>https://vimeo.com/279232775</w:t>
        </w:r>
      </w:hyperlink>
    </w:p>
    <w:p w14:paraId="4B0370AB" w14:textId="5608721C" w:rsidR="001D112A" w:rsidRDefault="00ED64CE" w:rsidP="00C95836">
      <w:pPr>
        <w:pStyle w:val="ListParagraph"/>
        <w:numPr>
          <w:ilvl w:val="0"/>
          <w:numId w:val="2"/>
        </w:numPr>
      </w:pPr>
      <w:hyperlink r:id="rId11" w:history="1">
        <w:r w:rsidR="0063122E" w:rsidRPr="00B43F81">
          <w:rPr>
            <w:rStyle w:val="Hyperlink"/>
          </w:rPr>
          <w:t>https://medium.com/corda/markets-are-decentralised-and-the-software-that-runs-them-should-be-too-bb3bd0f79bb8</w:t>
        </w:r>
      </w:hyperlink>
    </w:p>
    <w:p w14:paraId="1A43A7AC" w14:textId="08B0A677" w:rsidR="00731F6C" w:rsidRDefault="00ED64CE" w:rsidP="00C95836">
      <w:pPr>
        <w:pStyle w:val="ListParagraph"/>
        <w:numPr>
          <w:ilvl w:val="0"/>
          <w:numId w:val="2"/>
        </w:numPr>
        <w:tabs>
          <w:tab w:val="left" w:pos="1600"/>
        </w:tabs>
      </w:pPr>
      <w:hyperlink r:id="rId12" w:history="1">
        <w:r w:rsidR="00731F6C" w:rsidRPr="00B43F81">
          <w:rPr>
            <w:rStyle w:val="Hyperlink"/>
          </w:rPr>
          <w:t>https://www.r3.com/wp-content/uploads/2019/06/corda-platform-whitepaper.pdf</w:t>
        </w:r>
      </w:hyperlink>
    </w:p>
    <w:p w14:paraId="7BEEEA1C" w14:textId="4FD00D2B" w:rsidR="00731F6C" w:rsidRDefault="00731F6C" w:rsidP="00C95836">
      <w:pPr>
        <w:tabs>
          <w:tab w:val="left" w:pos="1600"/>
        </w:tabs>
      </w:pPr>
    </w:p>
    <w:p w14:paraId="7B95F7F2" w14:textId="45EE6864" w:rsidR="00C95836" w:rsidRPr="00C95836" w:rsidRDefault="00C95836" w:rsidP="00C95836">
      <w:pPr>
        <w:rPr>
          <w:b/>
          <w:bCs/>
        </w:rPr>
      </w:pPr>
      <w:r w:rsidRPr="00C95836">
        <w:rPr>
          <w:b/>
          <w:bCs/>
        </w:rPr>
        <w:t>3. Corda Training Highlights</w:t>
      </w:r>
      <w:r w:rsidR="00AA136F">
        <w:rPr>
          <w:b/>
          <w:bCs/>
        </w:rPr>
        <w:t xml:space="preserve"> (optional)</w:t>
      </w:r>
    </w:p>
    <w:p w14:paraId="764B81EB" w14:textId="0BCC7C95" w:rsidR="00C95836" w:rsidRDefault="00ED64CE" w:rsidP="00AA136F">
      <w:pPr>
        <w:pStyle w:val="ListParagraph"/>
        <w:numPr>
          <w:ilvl w:val="0"/>
          <w:numId w:val="3"/>
        </w:numPr>
        <w:tabs>
          <w:tab w:val="left" w:pos="1600"/>
        </w:tabs>
      </w:pPr>
      <w:hyperlink r:id="rId13" w:history="1">
        <w:r w:rsidR="00C95836" w:rsidRPr="00B43F81">
          <w:rPr>
            <w:rStyle w:val="Hyperlink"/>
          </w:rPr>
          <w:t>https://training.corda.net/fundamentals/introduction/</w:t>
        </w:r>
      </w:hyperlink>
    </w:p>
    <w:p w14:paraId="2B065D58" w14:textId="1F76C88E" w:rsidR="00C95836" w:rsidRDefault="00ED64CE" w:rsidP="00AA136F">
      <w:pPr>
        <w:pStyle w:val="ListParagraph"/>
        <w:numPr>
          <w:ilvl w:val="0"/>
          <w:numId w:val="3"/>
        </w:numPr>
        <w:tabs>
          <w:tab w:val="left" w:pos="1600"/>
        </w:tabs>
      </w:pPr>
      <w:hyperlink r:id="rId14" w:history="1">
        <w:r w:rsidR="00C95836" w:rsidRPr="00B43F81">
          <w:rPr>
            <w:rStyle w:val="Hyperlink"/>
          </w:rPr>
          <w:t>https://training.corda.net/key-concepts/introduction/</w:t>
        </w:r>
      </w:hyperlink>
    </w:p>
    <w:p w14:paraId="02FFB599" w14:textId="77777777" w:rsidR="00C95836" w:rsidRDefault="00C95836" w:rsidP="00C95836">
      <w:pPr>
        <w:tabs>
          <w:tab w:val="left" w:pos="1600"/>
        </w:tabs>
      </w:pPr>
    </w:p>
    <w:p w14:paraId="40614589" w14:textId="3556331B" w:rsidR="001D112A" w:rsidRPr="00731F6C" w:rsidRDefault="00C95836" w:rsidP="00C95836">
      <w:pPr>
        <w:rPr>
          <w:b/>
          <w:bCs/>
        </w:rPr>
      </w:pPr>
      <w:r>
        <w:rPr>
          <w:b/>
          <w:bCs/>
        </w:rPr>
        <w:t>4</w:t>
      </w:r>
      <w:r w:rsidR="00731F6C" w:rsidRPr="00731F6C">
        <w:rPr>
          <w:b/>
          <w:bCs/>
        </w:rPr>
        <w:t>. A little more technical information (optional)</w:t>
      </w:r>
    </w:p>
    <w:p w14:paraId="25EF9E22" w14:textId="31F88B08" w:rsidR="00731F6C" w:rsidRDefault="00ED64CE" w:rsidP="00AA136F">
      <w:pPr>
        <w:pStyle w:val="ListParagraph"/>
        <w:numPr>
          <w:ilvl w:val="0"/>
          <w:numId w:val="4"/>
        </w:numPr>
      </w:pPr>
      <w:hyperlink r:id="rId15" w:history="1">
        <w:r w:rsidR="00731F6C" w:rsidRPr="00B43F81">
          <w:rPr>
            <w:rStyle w:val="Hyperlink"/>
          </w:rPr>
          <w:t>https://hackernoon.com/blockchain-101-only-if-you-know-nothing-b883902c59f7</w:t>
        </w:r>
      </w:hyperlink>
    </w:p>
    <w:p w14:paraId="0CB98A3C" w14:textId="4430D986" w:rsidR="00731F6C" w:rsidRPr="00ED64CE" w:rsidRDefault="00ED64CE" w:rsidP="00AA136F">
      <w:pPr>
        <w:pStyle w:val="ListParagraph"/>
        <w:numPr>
          <w:ilvl w:val="0"/>
          <w:numId w:val="4"/>
        </w:numPr>
        <w:rPr>
          <w:rStyle w:val="Hyperlink"/>
          <w:color w:val="auto"/>
          <w:u w:val="none"/>
        </w:rPr>
      </w:pPr>
      <w:hyperlink r:id="rId16" w:history="1">
        <w:r w:rsidR="00C95836" w:rsidRPr="00B43F81">
          <w:rPr>
            <w:rStyle w:val="Hyperlink"/>
          </w:rPr>
          <w:t>https://www.r3.com/wp-content/uploads/2019/08/corda-technical-whitepaper-August-29-2019.pdf</w:t>
        </w:r>
      </w:hyperlink>
    </w:p>
    <w:p w14:paraId="2115D368" w14:textId="619AA4DF" w:rsidR="00ED64CE" w:rsidRDefault="00ED64CE" w:rsidP="00AA136F">
      <w:pPr>
        <w:pStyle w:val="ListParagraph"/>
        <w:numPr>
          <w:ilvl w:val="0"/>
          <w:numId w:val="4"/>
        </w:numPr>
      </w:pPr>
      <w:hyperlink r:id="rId17" w:history="1">
        <w:r w:rsidRPr="00956BAE">
          <w:rPr>
            <w:rStyle w:val="Hyperlink"/>
          </w:rPr>
          <w:t>https://medium.com/swlh/choosing-an-enterprise-blockchain-an-exhaustive-guide-749ba7db382c</w:t>
        </w:r>
      </w:hyperlink>
    </w:p>
    <w:p w14:paraId="1C76E0AC" w14:textId="77777777" w:rsidR="00ED64CE" w:rsidRDefault="00ED64CE" w:rsidP="00ED64CE">
      <w:pPr>
        <w:pStyle w:val="ListParagraph"/>
      </w:pPr>
    </w:p>
    <w:p w14:paraId="344C9630" w14:textId="77777777" w:rsidR="00C95836" w:rsidRDefault="00C95836" w:rsidP="00AA136F"/>
    <w:p w14:paraId="44A1F7BD" w14:textId="32869DDA" w:rsidR="00731F6C" w:rsidRDefault="00731F6C" w:rsidP="00AA136F"/>
    <w:p w14:paraId="71628DBB" w14:textId="6CE44175" w:rsidR="00F7213B" w:rsidRDefault="00F7213B" w:rsidP="00AA136F"/>
    <w:p w14:paraId="0BB00F88" w14:textId="77777777" w:rsidR="00F7213B" w:rsidRDefault="00F7213B" w:rsidP="00AA136F"/>
    <w:sectPr w:rsidR="00F7213B">
      <w:head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9F8A2A" w14:textId="77777777" w:rsidR="001D112A" w:rsidRDefault="001D112A" w:rsidP="001D112A">
      <w:pPr>
        <w:spacing w:after="0" w:line="240" w:lineRule="auto"/>
      </w:pPr>
      <w:r>
        <w:separator/>
      </w:r>
    </w:p>
  </w:endnote>
  <w:endnote w:type="continuationSeparator" w:id="0">
    <w:p w14:paraId="25E7FCEA" w14:textId="77777777" w:rsidR="001D112A" w:rsidRDefault="001D112A" w:rsidP="001D11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8B98B6" w14:textId="77777777" w:rsidR="001D112A" w:rsidRDefault="001D112A" w:rsidP="001D112A">
      <w:pPr>
        <w:spacing w:after="0" w:line="240" w:lineRule="auto"/>
      </w:pPr>
      <w:r>
        <w:separator/>
      </w:r>
    </w:p>
  </w:footnote>
  <w:footnote w:type="continuationSeparator" w:id="0">
    <w:p w14:paraId="151062A2" w14:textId="77777777" w:rsidR="001D112A" w:rsidRDefault="001D112A" w:rsidP="001D11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7E3974" w14:textId="06D8D608" w:rsidR="001D112A" w:rsidRPr="001D112A" w:rsidRDefault="001D112A">
    <w:pPr>
      <w:pStyle w:val="Header"/>
      <w:rPr>
        <w:b/>
        <w:bCs/>
        <w:sz w:val="32"/>
        <w:szCs w:val="32"/>
      </w:rPr>
    </w:pPr>
    <w:r w:rsidRPr="001D112A">
      <w:rPr>
        <w:b/>
        <w:bCs/>
        <w:noProof/>
        <w:sz w:val="32"/>
        <w:szCs w:val="32"/>
      </w:rPr>
      <w:drawing>
        <wp:anchor distT="0" distB="0" distL="114300" distR="114300" simplePos="0" relativeHeight="251658240" behindDoc="0" locked="0" layoutInCell="1" allowOverlap="1" wp14:anchorId="4797B1B8" wp14:editId="66C0684E">
          <wp:simplePos x="0" y="0"/>
          <wp:positionH relativeFrom="column">
            <wp:posOffset>5689600</wp:posOffset>
          </wp:positionH>
          <wp:positionV relativeFrom="paragraph">
            <wp:posOffset>-303530</wp:posOffset>
          </wp:positionV>
          <wp:extent cx="730250" cy="7302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mall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0250" cy="730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D112A">
      <w:rPr>
        <w:b/>
        <w:bCs/>
        <w:sz w:val="32"/>
        <w:szCs w:val="32"/>
      </w:rPr>
      <w:t>FAC Pilot Induction Online Resour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B0914"/>
    <w:multiLevelType w:val="hybridMultilevel"/>
    <w:tmpl w:val="FD08A2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D9388C"/>
    <w:multiLevelType w:val="hybridMultilevel"/>
    <w:tmpl w:val="088C4B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261889"/>
    <w:multiLevelType w:val="hybridMultilevel"/>
    <w:tmpl w:val="FCDE7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CE1686"/>
    <w:multiLevelType w:val="hybridMultilevel"/>
    <w:tmpl w:val="69A67A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xNTUwtjA3sjQ0NzRX0lEKTi0uzszPAykwrAUANM0EZiwAAAA="/>
  </w:docVars>
  <w:rsids>
    <w:rsidRoot w:val="001D112A"/>
    <w:rsid w:val="001D112A"/>
    <w:rsid w:val="00497002"/>
    <w:rsid w:val="0063122E"/>
    <w:rsid w:val="00731F6C"/>
    <w:rsid w:val="00A21514"/>
    <w:rsid w:val="00AA136F"/>
    <w:rsid w:val="00C95836"/>
    <w:rsid w:val="00D102A1"/>
    <w:rsid w:val="00ED64CE"/>
    <w:rsid w:val="00F72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43AD4"/>
  <w15:chartTrackingRefBased/>
  <w15:docId w15:val="{AB489728-C5CB-4754-9CB8-13317D87C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312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11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112A"/>
  </w:style>
  <w:style w:type="paragraph" w:styleId="Footer">
    <w:name w:val="footer"/>
    <w:basedOn w:val="Normal"/>
    <w:link w:val="FooterChar"/>
    <w:uiPriority w:val="99"/>
    <w:unhideWhenUsed/>
    <w:rsid w:val="001D11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112A"/>
  </w:style>
  <w:style w:type="character" w:styleId="Hyperlink">
    <w:name w:val="Hyperlink"/>
    <w:basedOn w:val="DefaultParagraphFont"/>
    <w:uiPriority w:val="99"/>
    <w:unhideWhenUsed/>
    <w:rsid w:val="001D11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112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3122E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Strong">
    <w:name w:val="Strong"/>
    <w:basedOn w:val="DefaultParagraphFont"/>
    <w:uiPriority w:val="22"/>
    <w:qFormat/>
    <w:rsid w:val="0063122E"/>
    <w:rPr>
      <w:b/>
      <w:bCs/>
    </w:rPr>
  </w:style>
  <w:style w:type="paragraph" w:styleId="ListParagraph">
    <w:name w:val="List Paragraph"/>
    <w:basedOn w:val="Normal"/>
    <w:uiPriority w:val="34"/>
    <w:qFormat/>
    <w:rsid w:val="0063122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A136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402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KP_hGPQVLpA" TargetMode="External"/><Relationship Id="rId13" Type="http://schemas.openxmlformats.org/officeDocument/2006/relationships/hyperlink" Target="https://training.corda.net/fundamentals/introduction/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ted.com/talks/don_tapscott_how_the_blockchain_is_changing_money_and_business?utm_campaign=tedspread&amp;utm_medium=referral&amp;utm_source=tedcomshare" TargetMode="External"/><Relationship Id="rId12" Type="http://schemas.openxmlformats.org/officeDocument/2006/relationships/hyperlink" Target="https://www.r3.com/wp-content/uploads/2019/06/corda-platform-whitepaper.pdf" TargetMode="External"/><Relationship Id="rId17" Type="http://schemas.openxmlformats.org/officeDocument/2006/relationships/hyperlink" Target="https://medium.com/swlh/choosing-an-enterprise-blockchain-an-exhaustive-guide-749ba7db382c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r3.com/wp-content/uploads/2019/08/corda-technical-whitepaper-August-29-2019.pdf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edium.com/corda/markets-are-decentralised-and-the-software-that-runs-them-should-be-too-bb3bd0f79bb8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hackernoon.com/blockchain-101-only-if-you-know-nothing-b883902c59f7" TargetMode="External"/><Relationship Id="rId10" Type="http://schemas.openxmlformats.org/officeDocument/2006/relationships/hyperlink" Target="https://vimeo.com/279232775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edium.com/coinmonks/blockchain-101-beginners-guide-to-understanding-the-technology-75a75f863ec2" TargetMode="External"/><Relationship Id="rId14" Type="http://schemas.openxmlformats.org/officeDocument/2006/relationships/hyperlink" Target="https://training.corda.net/key-concepts/introductio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aldwin</dc:creator>
  <cp:keywords/>
  <dc:description/>
  <cp:lastModifiedBy>Chris Baldwin</cp:lastModifiedBy>
  <cp:revision>2</cp:revision>
  <dcterms:created xsi:type="dcterms:W3CDTF">2020-07-17T10:23:00Z</dcterms:created>
  <dcterms:modified xsi:type="dcterms:W3CDTF">2020-07-17T14:10:00Z</dcterms:modified>
</cp:coreProperties>
</file>